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Xe87e9ebcc1f8081f683747b38f32daba19aad01"/>
    <w:p>
      <w:pPr>
        <w:pStyle w:val="Heading1"/>
      </w:pPr>
      <w:r>
        <w:t xml:space="preserve">Cover Letter for Medical Researcher Position in Brazil São Paulo</w:t>
      </w:r>
    </w:p>
    <w:p>
      <w:pPr>
        <w:pStyle w:val="FirstParagraph"/>
      </w:pPr>
      <w:r>
        <w:t xml:space="preserve">Dear [Hiring Manager's Name],</w:t>
      </w:r>
    </w:p>
    <w:p>
      <w:pPr>
        <w:pStyle w:val="BodyText"/>
      </w:pPr>
      <w:r>
        <w:t xml:space="preserve">I am writing to express my enthusiastic interest in the Medical Researcher position at [Institution Name] in Brazil São Paulo. As a dedicated professional with a strong background in biomedical research and a deep commitment to advancing healthcare solutions, I am eager to contribute my expertise, passion, and innovative mindset to your institution’s mission of improving public health outcomes. With extensive experience in clinical trials, data analysis, and translational research, I am confident that my skills align closely with the goals of your organization in one of Brazil’s most dynamic and influential cities.</w:t>
      </w:r>
    </w:p>
    <w:p>
      <w:pPr>
        <w:pStyle w:val="BodyText"/>
      </w:pPr>
      <w:r>
        <w:t xml:space="preserve">My academic foundation in [Your Degree, e.g., Master’s/Bachelor’s in Biomedical Sciences] from [Your University] equipped me with a robust understanding of molecular biology, pharmacology, and epidemiology. Throughout my career as a Medical Researcher, I have focused on identifying novel therapeutic strategies for complex diseases such as cancer, cardiovascular conditions, and infectious diseases. My work has been published in reputable journals like [Journal Name], and I have collaborated with multidisciplinary teams to design studies that bridge the gap between laboratory discoveries and real-world applications. These experiences have not only honed my technical skills but also reinforced my ability to communicate scientific findings effectively to diverse audiences.</w:t>
      </w:r>
    </w:p>
    <w:p>
      <w:pPr>
        <w:pStyle w:val="BodyText"/>
      </w:pPr>
      <w:r>
        <w:t xml:space="preserve">What draws me specifically to Brazil São Paulo is the city’s unique position as a global hub for medical innovation and its critical role in shaping healthcare policies across Latin America. São Paulo is home to world-class institutions such as the University of São Paulo (USP), Butantan Institute, and Hospital das Clínicas, all of which are at the forefront of cutting-edge research. I am particularly inspired by your institution’s commitment to addressing health disparities and developing cost-effective solutions for Brazil’s diverse population. As a Medical Researcher, I am deeply motivated to contribute to such initiatives, leveraging my expertise in [specific area, e.g., genomics, immunology, or public health] to support projects that have a tangible impact on communities.</w:t>
      </w:r>
    </w:p>
    <w:p>
      <w:pPr>
        <w:pStyle w:val="BodyText"/>
      </w:pPr>
      <w:r>
        <w:t xml:space="preserve">In Brazil São Paulo, the healthcare landscape presents both challenges and opportunities. The region’s high population density and socioeconomic diversity create a unique environment for studying disease patterns and evaluating interventions. For instance, my previous research on [specific project or topic] involved analyzing data from large-scale epidemiological studies in urban settings, which is directly applicable to the work being done in São Paulo. I am also familiar with the regulatory frameworks governing clinical research in Brazil, including the National Health Council (CONEP) guidelines and partnerships with local health agencies. This understanding would enable me to navigate complex projects efficiently while adhering to ethical and legal standards.</w:t>
      </w:r>
    </w:p>
    <w:p>
      <w:pPr>
        <w:pStyle w:val="BodyText"/>
      </w:pPr>
      <w:r>
        <w:t xml:space="preserve">One of my key strengths as a Medical Researcher is my ability to collaborate across disciplines. I have worked with clinicians, data scientists, and public health professionals to design studies that integrate quantitative analysis with patient-centered care. In São Paulo, where interdisciplinary collaboration is essential for tackling multifaceted health issues, I am eager to contribute by fostering partnerships between researchers and healthcare providers. For example, I would be excited to participate in initiatives that leverage artificial intelligence for early disease detection or explore the role of environmental factors in chronic illness prevalence—a topic that is especially relevant given São Paulo’s rapid urbanization.</w:t>
      </w:r>
    </w:p>
    <w:p>
      <w:pPr>
        <w:pStyle w:val="BodyText"/>
      </w:pPr>
      <w:r>
        <w:t xml:space="preserve">Moreover, my fluency in Portuguese (or any other language relevant to Brazil) and cultural adaptability would allow me to engage effectively with local stakeholders. I have always believed that research thrives when it is rooted in the communities it serves. In Brazil São Paulo, where cultural sensitivity and community engagement are critical for successful public health interventions, I am committed to building trust and ensuring that my work reflects the needs of the population. This approach aligns with your institution’s values and would enable me to contribute meaningfully to your research programs.</w:t>
      </w:r>
    </w:p>
    <w:p>
      <w:pPr>
        <w:pStyle w:val="BodyText"/>
      </w:pPr>
      <w:r>
        <w:t xml:space="preserve">As a Medical Researcher, I am driven by a desire to create lasting change through science. The opportunity to join [Institution Name] in Brazil São Paulo represents an ideal platform to combine my technical expertise, cultural awareness, and passion for innovation. I am particularly drawn to your institution’s focus on [specific project, initiative, or value mentioned in the job posting], as this aligns with my long-term goal of advancing equitable healthcare solutions. I am confident that my background in [specific skills or experiences] would allow me to contribute immediately to your research teams while growing alongside your organization.</w:t>
      </w:r>
    </w:p>
    <w:p>
      <w:pPr>
        <w:pStyle w:val="BodyText"/>
      </w:pPr>
      <w:r>
        <w:t xml:space="preserve">I would be grateful for the opportunity to discuss how my qualifications and vision align with the goals of [Institution Name]. Thank you for considering my application. I look forward to the possibility of contributing to the remarkable work being done in Brazil São Paulo and helping to shape a healthier future for its communitie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4T12:38:32Z</dcterms:created>
  <dcterms:modified xsi:type="dcterms:W3CDTF">2026-07-24T12:38:32Z</dcterms:modified>
</cp:coreProperties>
</file>

<file path=docProps/custom.xml><?xml version="1.0" encoding="utf-8"?>
<Properties xmlns="http://schemas.openxmlformats.org/officeDocument/2006/custom-properties" xmlns:vt="http://schemas.openxmlformats.org/officeDocument/2006/docPropsVTypes"/>
</file>